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CDC61A" w14:textId="117EC3E6" w:rsidR="00627887" w:rsidRDefault="00000000" w:rsidP="001A4ABC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EBDDF4"/>
        <w:spacing w:after="200"/>
        <w:rPr>
          <w:b/>
          <w:bCs/>
          <w:color w:val="432673"/>
          <w:sz w:val="40"/>
          <w:szCs w:val="40"/>
        </w:rPr>
      </w:pPr>
      <w:r>
        <w:rPr>
          <w:b/>
          <w:bCs/>
          <w:color w:val="432673"/>
          <w:sz w:val="40"/>
          <w:szCs w:val="40"/>
        </w:rPr>
        <w:t>Activity 4 Writing your own evaluation</w:t>
      </w:r>
      <w:r w:rsidR="00493B1A">
        <w:rPr>
          <w:b/>
          <w:bCs/>
          <w:color w:val="432673"/>
          <w:sz w:val="40"/>
          <w:szCs w:val="40"/>
        </w:rPr>
        <w:t xml:space="preserve"> prompts</w:t>
      </w:r>
    </w:p>
    <w:p w14:paraId="30B23C1E" w14:textId="77777777" w:rsidR="001A4ABC" w:rsidRDefault="00493B1A" w:rsidP="0010005E">
      <w:r>
        <w:t xml:space="preserve">Use the prompts </w:t>
      </w:r>
      <w:r w:rsidR="00916F99">
        <w:t xml:space="preserve">below </w:t>
      </w:r>
      <w:r>
        <w:t xml:space="preserve">to help you evaluate your own work on the research and Gantt chart tasks. </w:t>
      </w:r>
    </w:p>
    <w:p w14:paraId="497474D1" w14:textId="187E66F3" w:rsidR="0010005E" w:rsidRPr="0010005E" w:rsidRDefault="0010005E" w:rsidP="0010005E">
      <w:pPr>
        <w:rPr>
          <w:rFonts w:eastAsiaTheme="minorHAnsi" w:cstheme="minorBidi"/>
          <w:b/>
          <w:bCs/>
          <w:color w:val="0D0D0D" w:themeColor="text1" w:themeTint="F2"/>
          <w:kern w:val="2"/>
          <w:lang w:eastAsia="en-US"/>
          <w14:ligatures w14:val="standardContextual"/>
        </w:rPr>
      </w:pPr>
      <w:r w:rsidRPr="0010005E">
        <w:rPr>
          <w:rFonts w:eastAsiaTheme="minorHAnsi" w:cstheme="minorBidi"/>
          <w:b/>
          <w:bCs/>
          <w:color w:val="0D0D0D" w:themeColor="text1" w:themeTint="F2"/>
          <w:kern w:val="2"/>
          <w:lang w:eastAsia="en-US"/>
          <w14:ligatures w14:val="standardContextual"/>
        </w:rPr>
        <w:t>What worked well in my research and planning?</w:t>
      </w:r>
    </w:p>
    <w:p w14:paraId="58C6AAF0" w14:textId="5F06EFF7" w:rsidR="00493B1A" w:rsidRPr="00963D68" w:rsidRDefault="00493B1A" w:rsidP="00963D68">
      <w:pPr>
        <w:pStyle w:val="ListParagraph"/>
        <w:numPr>
          <w:ilvl w:val="0"/>
          <w:numId w:val="4"/>
        </w:numPr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963D68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The programme was realistic</w:t>
      </w:r>
      <w:r w:rsidR="00916F99" w:rsidRPr="00963D68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.</w:t>
      </w:r>
    </w:p>
    <w:p w14:paraId="5898A9E1" w14:textId="2830BBA9" w:rsidR="00493B1A" w:rsidRPr="00963D68" w:rsidRDefault="00493B1A" w:rsidP="00963D68">
      <w:pPr>
        <w:pStyle w:val="ListParagraph"/>
        <w:numPr>
          <w:ilvl w:val="0"/>
          <w:numId w:val="4"/>
        </w:numPr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963D68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Labour was allocated correctly</w:t>
      </w:r>
      <w:r w:rsidR="00916F99" w:rsidRPr="00963D68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.</w:t>
      </w:r>
    </w:p>
    <w:p w14:paraId="73B9FDC5" w14:textId="709C0F91" w:rsidR="00493B1A" w:rsidRPr="00963D68" w:rsidRDefault="00493B1A" w:rsidP="00963D68">
      <w:pPr>
        <w:pStyle w:val="ListParagraph"/>
        <w:numPr>
          <w:ilvl w:val="0"/>
          <w:numId w:val="4"/>
        </w:numPr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963D68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Materials were ordered early</w:t>
      </w:r>
      <w:r w:rsidR="00916F99" w:rsidRPr="00963D68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.</w:t>
      </w:r>
    </w:p>
    <w:p w14:paraId="41495106" w14:textId="2E0E3154" w:rsidR="00493B1A" w:rsidRPr="00963D68" w:rsidRDefault="00493B1A" w:rsidP="00963D68">
      <w:pPr>
        <w:pStyle w:val="ListParagraph"/>
        <w:numPr>
          <w:ilvl w:val="0"/>
          <w:numId w:val="4"/>
        </w:numPr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963D68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There were no design changes</w:t>
      </w:r>
      <w:r w:rsidR="00916F99" w:rsidRPr="00963D68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.</w:t>
      </w:r>
    </w:p>
    <w:p w14:paraId="6404B757" w14:textId="22633853" w:rsidR="0010005E" w:rsidRPr="0010005E" w:rsidRDefault="0010005E" w:rsidP="0010005E">
      <w:pPr>
        <w:rPr>
          <w:rFonts w:eastAsiaTheme="minorHAnsi" w:cstheme="minorBidi"/>
          <w:b/>
          <w:bCs/>
          <w:color w:val="0D0D0D" w:themeColor="text1" w:themeTint="F2"/>
          <w:kern w:val="2"/>
          <w:lang w:eastAsia="en-US"/>
          <w14:ligatures w14:val="standardContextual"/>
        </w:rPr>
      </w:pPr>
      <w:r w:rsidRPr="0010005E">
        <w:rPr>
          <w:rFonts w:eastAsiaTheme="minorHAnsi" w:cstheme="minorBidi"/>
          <w:b/>
          <w:bCs/>
          <w:color w:val="0D0D0D" w:themeColor="text1" w:themeTint="F2"/>
          <w:kern w:val="2"/>
          <w:lang w:eastAsia="en-US"/>
          <w14:ligatures w14:val="standardContextual"/>
        </w:rPr>
        <w:t xml:space="preserve">Why was this effective? </w:t>
      </w:r>
    </w:p>
    <w:p w14:paraId="34B620BB" w14:textId="71871C89" w:rsidR="00493B1A" w:rsidRPr="00963D68" w:rsidRDefault="00493B1A" w:rsidP="00963D68">
      <w:pPr>
        <w:pStyle w:val="ListParagraph"/>
        <w:numPr>
          <w:ilvl w:val="0"/>
          <w:numId w:val="5"/>
        </w:numPr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963D68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Good coordination prevented clashes</w:t>
      </w:r>
      <w:r w:rsidR="00916F99" w:rsidRPr="00963D68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.</w:t>
      </w:r>
    </w:p>
    <w:p w14:paraId="4A127FB3" w14:textId="675E9660" w:rsidR="00493B1A" w:rsidRPr="00963D68" w:rsidRDefault="00493B1A" w:rsidP="00963D68">
      <w:pPr>
        <w:pStyle w:val="ListParagraph"/>
        <w:numPr>
          <w:ilvl w:val="0"/>
          <w:numId w:val="5"/>
        </w:numPr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963D68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Risks were identified in advance</w:t>
      </w:r>
      <w:r w:rsidR="00916F99" w:rsidRPr="00963D68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.</w:t>
      </w:r>
    </w:p>
    <w:p w14:paraId="42B9C0BB" w14:textId="32BBBC37" w:rsidR="00493B1A" w:rsidRPr="00963D68" w:rsidRDefault="00493B1A" w:rsidP="00963D68">
      <w:pPr>
        <w:pStyle w:val="ListParagraph"/>
        <w:numPr>
          <w:ilvl w:val="0"/>
          <w:numId w:val="5"/>
        </w:numPr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963D68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Contingency time was built into the programme</w:t>
      </w:r>
      <w:r w:rsidR="00916F99" w:rsidRPr="00963D68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.</w:t>
      </w:r>
    </w:p>
    <w:p w14:paraId="1A71B696" w14:textId="377558A0" w:rsidR="0010005E" w:rsidRPr="0010005E" w:rsidRDefault="0010005E" w:rsidP="0010005E">
      <w:pPr>
        <w:rPr>
          <w:rFonts w:eastAsiaTheme="minorHAnsi" w:cstheme="minorBidi"/>
          <w:b/>
          <w:bCs/>
          <w:color w:val="0D0D0D" w:themeColor="text1" w:themeTint="F2"/>
          <w:kern w:val="2"/>
          <w:lang w:eastAsia="en-US"/>
          <w14:ligatures w14:val="standardContextual"/>
        </w:rPr>
      </w:pPr>
      <w:r w:rsidRPr="0010005E">
        <w:rPr>
          <w:rFonts w:eastAsiaTheme="minorHAnsi" w:cstheme="minorBidi"/>
          <w:b/>
          <w:bCs/>
          <w:color w:val="0D0D0D" w:themeColor="text1" w:themeTint="F2"/>
          <w:kern w:val="2"/>
          <w:lang w:eastAsia="en-US"/>
          <w14:ligatures w14:val="standardContextual"/>
        </w:rPr>
        <w:t xml:space="preserve">Did my work meet the brief? </w:t>
      </w:r>
    </w:p>
    <w:p w14:paraId="2C711562" w14:textId="77777777" w:rsidR="0010005E" w:rsidRPr="00963D68" w:rsidRDefault="0010005E" w:rsidP="00963D68">
      <w:pPr>
        <w:pStyle w:val="ListParagraph"/>
        <w:numPr>
          <w:ilvl w:val="0"/>
          <w:numId w:val="6"/>
        </w:numPr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10005E">
        <w:rPr>
          <w:lang w:eastAsia="en-US"/>
        </w:rPr>
        <w:t>Explain how your research and planning met the project requirements.</w:t>
      </w:r>
    </w:p>
    <w:p w14:paraId="2E92D520" w14:textId="0A6A6C5E" w:rsidR="0010005E" w:rsidRPr="00963D68" w:rsidRDefault="0010005E" w:rsidP="00963D68">
      <w:pPr>
        <w:pStyle w:val="ListParagraph"/>
        <w:numPr>
          <w:ilvl w:val="0"/>
          <w:numId w:val="6"/>
        </w:numPr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>
        <w:rPr>
          <w:lang w:eastAsia="en-US"/>
        </w:rPr>
        <w:t xml:space="preserve">Link </w:t>
      </w:r>
      <w:r w:rsidRPr="0010005E">
        <w:rPr>
          <w:lang w:eastAsia="en-US"/>
        </w:rPr>
        <w:t>your judgement directly to the brief.</w:t>
      </w:r>
    </w:p>
    <w:p w14:paraId="6DF26A0E" w14:textId="43691B21" w:rsidR="0010005E" w:rsidRPr="0010005E" w:rsidRDefault="0010005E" w:rsidP="0010005E">
      <w:pPr>
        <w:rPr>
          <w:b/>
          <w:bCs/>
          <w:lang w:eastAsia="en-US"/>
        </w:rPr>
      </w:pPr>
      <w:r w:rsidRPr="0010005E">
        <w:rPr>
          <w:b/>
          <w:bCs/>
          <w:lang w:eastAsia="en-US"/>
        </w:rPr>
        <w:t xml:space="preserve">What could be improved? </w:t>
      </w:r>
    </w:p>
    <w:p w14:paraId="6BFDD145" w14:textId="5158B2A1" w:rsidR="0010005E" w:rsidRPr="0010005E" w:rsidRDefault="0010005E" w:rsidP="00963D68">
      <w:pPr>
        <w:pStyle w:val="ListParagraph"/>
        <w:numPr>
          <w:ilvl w:val="0"/>
          <w:numId w:val="7"/>
        </w:numPr>
        <w:rPr>
          <w:lang w:eastAsia="en-US"/>
        </w:rPr>
      </w:pPr>
      <w:r w:rsidRPr="0010005E">
        <w:rPr>
          <w:lang w:eastAsia="en-US"/>
        </w:rPr>
        <w:t>Identify areas for improvement.</w:t>
      </w:r>
    </w:p>
    <w:p w14:paraId="09426476" w14:textId="3520C439" w:rsidR="0010005E" w:rsidRPr="0010005E" w:rsidRDefault="0010005E" w:rsidP="00963D68">
      <w:pPr>
        <w:pStyle w:val="ListParagraph"/>
        <w:numPr>
          <w:ilvl w:val="0"/>
          <w:numId w:val="7"/>
        </w:numPr>
        <w:rPr>
          <w:lang w:eastAsia="en-US"/>
        </w:rPr>
      </w:pPr>
      <w:r w:rsidRPr="0010005E">
        <w:rPr>
          <w:lang w:eastAsia="en-US"/>
        </w:rPr>
        <w:t>Explain what you would do differently next time.</w:t>
      </w:r>
    </w:p>
    <w:p w14:paraId="70F9F73F" w14:textId="3DC7E4E2" w:rsidR="0010005E" w:rsidRDefault="0010005E" w:rsidP="0010005E">
      <w:pPr>
        <w:rPr>
          <w:b/>
          <w:bCs/>
        </w:rPr>
      </w:pPr>
      <w:r w:rsidRPr="0010005E">
        <w:rPr>
          <w:b/>
          <w:bCs/>
        </w:rPr>
        <w:t xml:space="preserve">What skills did I develop? </w:t>
      </w:r>
    </w:p>
    <w:p w14:paraId="00FAFE36" w14:textId="57B175C2" w:rsidR="0010005E" w:rsidRPr="00963D68" w:rsidRDefault="0010005E" w:rsidP="00963D68">
      <w:pPr>
        <w:pStyle w:val="ListParagraph"/>
        <w:numPr>
          <w:ilvl w:val="0"/>
          <w:numId w:val="8"/>
        </w:numPr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963D68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How you developed</w:t>
      </w:r>
    </w:p>
    <w:p w14:paraId="6FF6720D" w14:textId="4B3D127C" w:rsidR="00493B1A" w:rsidRPr="00963D68" w:rsidRDefault="00493B1A" w:rsidP="00963D68">
      <w:pPr>
        <w:pStyle w:val="ListParagraph"/>
        <w:numPr>
          <w:ilvl w:val="0"/>
          <w:numId w:val="8"/>
        </w:numPr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963D68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What you improved</w:t>
      </w:r>
    </w:p>
    <w:p w14:paraId="5C824446" w14:textId="479AF1F8" w:rsidR="00493B1A" w:rsidRPr="00963D68" w:rsidRDefault="00493B1A" w:rsidP="00963D68">
      <w:pPr>
        <w:pStyle w:val="ListParagraph"/>
        <w:numPr>
          <w:ilvl w:val="0"/>
          <w:numId w:val="8"/>
        </w:numPr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963D68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What skills you strengthened</w:t>
      </w:r>
    </w:p>
    <w:p w14:paraId="0CD164E6" w14:textId="7B39C9ED" w:rsidR="00627887" w:rsidRDefault="00493B1A" w:rsidP="00963D68">
      <w:pPr>
        <w:pStyle w:val="ListParagraph"/>
        <w:numPr>
          <w:ilvl w:val="0"/>
          <w:numId w:val="8"/>
        </w:numPr>
      </w:pPr>
      <w:r w:rsidRPr="00963D68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What </w:t>
      </w:r>
      <w:r w:rsidR="00375855" w:rsidRPr="00963D68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would you</w:t>
      </w:r>
      <w:r w:rsidRPr="00963D68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 now do differently</w:t>
      </w:r>
      <w:r>
        <w:t>?</w:t>
      </w:r>
    </w:p>
    <w:p w14:paraId="5818821A" w14:textId="747B3D8E" w:rsidR="00627887" w:rsidRDefault="00000000">
      <w:pPr>
        <w:rPr>
          <w:b/>
          <w:bCs/>
        </w:rPr>
      </w:pPr>
      <w:r>
        <w:rPr>
          <w:b/>
          <w:bCs/>
        </w:rPr>
        <w:t>Self</w:t>
      </w:r>
      <w:r>
        <w:rPr>
          <w:rFonts w:ascii="Cambria Math" w:eastAsia="Cambria Math" w:hAnsi="Cambria Math" w:cs="Cambria Math"/>
          <w:b/>
          <w:bCs/>
        </w:rPr>
        <w:t>‑</w:t>
      </w:r>
      <w:r w:rsidR="009B3F9E">
        <w:rPr>
          <w:b/>
          <w:bCs/>
        </w:rPr>
        <w:t>c</w:t>
      </w:r>
      <w:r>
        <w:rPr>
          <w:b/>
          <w:bCs/>
        </w:rPr>
        <w:t xml:space="preserve">heck </w:t>
      </w:r>
      <w:r w:rsidR="009B3F9E">
        <w:rPr>
          <w:b/>
          <w:bCs/>
        </w:rPr>
        <w:t>a</w:t>
      </w:r>
      <w:r>
        <w:rPr>
          <w:b/>
          <w:bCs/>
        </w:rPr>
        <w:t xml:space="preserve">gainst </w:t>
      </w:r>
      <w:r w:rsidR="009B3F9E">
        <w:rPr>
          <w:b/>
          <w:bCs/>
        </w:rPr>
        <w:t>c</w:t>
      </w:r>
      <w:r>
        <w:rPr>
          <w:b/>
          <w:bCs/>
        </w:rPr>
        <w:t>riteria</w:t>
      </w:r>
    </w:p>
    <w:p w14:paraId="3F440247" w14:textId="77777777" w:rsidR="00627887" w:rsidRDefault="00000000">
      <w:r>
        <w:t>Tick off each element once you have included it in your evaluation.</w:t>
      </w:r>
    </w:p>
    <w:p w14:paraId="2F1827AC" w14:textId="77777777" w:rsidR="00627887" w:rsidRPr="00963D68" w:rsidRDefault="00000000" w:rsidP="00963D68">
      <w:pPr>
        <w:pStyle w:val="ListParagraph"/>
        <w:numPr>
          <w:ilvl w:val="0"/>
          <w:numId w:val="9"/>
        </w:numPr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963D68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Comprehensive reflection</w:t>
      </w:r>
    </w:p>
    <w:p w14:paraId="4CB6CF12" w14:textId="77777777" w:rsidR="00627887" w:rsidRPr="00963D68" w:rsidRDefault="00000000" w:rsidP="00963D68">
      <w:pPr>
        <w:pStyle w:val="ListParagraph"/>
        <w:numPr>
          <w:ilvl w:val="0"/>
          <w:numId w:val="9"/>
        </w:numPr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963D68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Clear link to the brief</w:t>
      </w:r>
    </w:p>
    <w:p w14:paraId="1C32BA5C" w14:textId="77777777" w:rsidR="00627887" w:rsidRPr="00963D68" w:rsidRDefault="00000000" w:rsidP="00963D68">
      <w:pPr>
        <w:pStyle w:val="ListParagraph"/>
        <w:numPr>
          <w:ilvl w:val="0"/>
          <w:numId w:val="9"/>
        </w:numPr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963D68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Detailed reasoning</w:t>
      </w:r>
    </w:p>
    <w:p w14:paraId="61242693" w14:textId="77777777" w:rsidR="00627887" w:rsidRPr="00963D68" w:rsidRDefault="00000000" w:rsidP="00963D68">
      <w:pPr>
        <w:pStyle w:val="ListParagraph"/>
        <w:numPr>
          <w:ilvl w:val="0"/>
          <w:numId w:val="9"/>
        </w:numPr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963D68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Accurate judgement of quality</w:t>
      </w:r>
    </w:p>
    <w:p w14:paraId="42E8B65C" w14:textId="77777777" w:rsidR="00627887" w:rsidRPr="00963D68" w:rsidRDefault="00000000" w:rsidP="00963D68">
      <w:pPr>
        <w:pStyle w:val="ListParagraph"/>
        <w:numPr>
          <w:ilvl w:val="0"/>
          <w:numId w:val="9"/>
        </w:numPr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963D68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Honest acknowledgement of areas for improvement</w:t>
      </w:r>
    </w:p>
    <w:p w14:paraId="094A362C" w14:textId="2CF84BD2" w:rsidR="00627887" w:rsidRPr="00963D68" w:rsidRDefault="00000000" w:rsidP="00963D68">
      <w:pPr>
        <w:pStyle w:val="ListParagraph"/>
        <w:numPr>
          <w:ilvl w:val="0"/>
          <w:numId w:val="9"/>
        </w:numPr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963D68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Identification of skills developed</w:t>
      </w:r>
    </w:p>
    <w:sectPr w:rsidR="00627887" w:rsidRPr="00963D68" w:rsidSect="00963D6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247" w:right="1440" w:bottom="1985" w:left="1440" w:header="709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6D56EF" w14:textId="77777777" w:rsidR="00527F80" w:rsidRDefault="00527F80">
      <w:pPr>
        <w:spacing w:after="0" w:line="240" w:lineRule="auto"/>
      </w:pPr>
      <w:r>
        <w:separator/>
      </w:r>
    </w:p>
  </w:endnote>
  <w:endnote w:type="continuationSeparator" w:id="0">
    <w:p w14:paraId="1FEB7B86" w14:textId="77777777" w:rsidR="00527F80" w:rsidRDefault="00527F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  <w:embedRegular r:id="rId1" w:fontKey="{4A0CC240-4751-4267-8A9E-329E051534F7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2" w:fontKey="{FCAD4BD2-9998-4D00-BEEB-1CF5DEC5F0F4}"/>
    <w:embedBold r:id="rId3" w:fontKey="{1A4D9993-66F0-4B3C-B028-73F38E755B54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Bold r:id="rId4" w:fontKey="{4ABE087B-2FB3-4669-BB03-0852F3C5D605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5" w:fontKey="{24C82C62-455F-4AC1-BC72-31966B858786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ED7342" w14:textId="77777777" w:rsidR="00F8798F" w:rsidRDefault="00F8798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20"/>
      </w:rPr>
      <w:id w:val="-1342157669"/>
      <w:docPartObj>
        <w:docPartGallery w:val="Page Numbers (Bottom of Page)"/>
        <w:docPartUnique/>
      </w:docPartObj>
    </w:sdtPr>
    <w:sdtEndPr>
      <w:rPr>
        <w:noProof/>
        <w:color w:val="808080" w:themeColor="background1" w:themeShade="80"/>
      </w:rPr>
    </w:sdtEndPr>
    <w:sdtContent>
      <w:p w14:paraId="2D8F1AF6" w14:textId="77777777" w:rsidR="00C44E11" w:rsidRPr="005D0A3F" w:rsidRDefault="00C44E11" w:rsidP="00C44E11">
        <w:pPr>
          <w:pStyle w:val="Footer"/>
          <w:jc w:val="right"/>
          <w:rPr>
            <w:sz w:val="20"/>
            <w:szCs w:val="20"/>
          </w:rPr>
        </w:pPr>
      </w:p>
      <w:sdt>
        <w:sdtPr>
          <w:rPr>
            <w:sz w:val="20"/>
            <w:szCs w:val="20"/>
          </w:rPr>
          <w:id w:val="-635027481"/>
          <w:docPartObj>
            <w:docPartGallery w:val="Page Numbers (Bottom of Page)"/>
            <w:docPartUnique/>
          </w:docPartObj>
        </w:sdtPr>
        <w:sdtEndPr>
          <w:rPr>
            <w:noProof/>
            <w:color w:val="808080" w:themeColor="background1" w:themeShade="80"/>
          </w:rPr>
        </w:sdtEndPr>
        <w:sdtContent>
          <w:p w14:paraId="660A2C47" w14:textId="77777777" w:rsidR="00C44E11" w:rsidRPr="005D0A3F" w:rsidRDefault="00C44E11" w:rsidP="00C44E11">
            <w:pPr>
              <w:pStyle w:val="Footer"/>
              <w:jc w:val="right"/>
              <w:rPr>
                <w:sz w:val="20"/>
                <w:szCs w:val="20"/>
              </w:rPr>
            </w:pPr>
          </w:p>
          <w:sdt>
            <w:sdtPr>
              <w:rPr>
                <w:rFonts w:ascii="Arial" w:eastAsia="Arial" w:hAnsi="Arial" w:cs="Arial"/>
                <w:color w:val="0D0D0D"/>
                <w:kern w:val="0"/>
                <w:sz w:val="20"/>
                <w:szCs w:val="20"/>
                <w:lang w:eastAsia="en-GB"/>
                <w14:ligatures w14:val="none"/>
              </w:rPr>
              <w:id w:val="-678031975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  <w:color w:val="808080" w:themeColor="background1" w:themeShade="80"/>
              </w:rPr>
            </w:sdtEndPr>
            <w:sdtContent>
              <w:tbl>
                <w:tblPr>
                  <w:tblStyle w:val="TableGridLight"/>
                  <w:tblW w:w="5000" w:type="pct"/>
                  <w:tblBorders>
                    <w:top w:val="none" w:sz="0" w:space="0" w:color="auto"/>
                    <w:left w:val="none" w:sz="0" w:space="0" w:color="auto"/>
                    <w:bottom w:val="single" w:sz="12" w:space="0" w:color="E2EEBE"/>
                    <w:right w:val="none" w:sz="0" w:space="0" w:color="auto"/>
                    <w:insideH w:val="none" w:sz="0" w:space="0" w:color="auto"/>
                    <w:insideV w:val="none" w:sz="0" w:space="0" w:color="auto"/>
                  </w:tblBorders>
                  <w:tblLook w:val="04A0" w:firstRow="1" w:lastRow="0" w:firstColumn="1" w:lastColumn="0" w:noHBand="0" w:noVBand="1"/>
                </w:tblPr>
                <w:tblGrid>
                  <w:gridCol w:w="5251"/>
                  <w:gridCol w:w="3775"/>
                </w:tblGrid>
                <w:tr w:rsidR="00C44E11" w:rsidRPr="005D0A3F" w14:paraId="650CFE01" w14:textId="77777777" w:rsidTr="00501D7A">
                  <w:tc>
                    <w:tcPr>
                      <w:tcW w:w="5000" w:type="pct"/>
                      <w:gridSpan w:val="2"/>
                      <w:tcBorders>
                        <w:bottom w:val="nil"/>
                      </w:tcBorders>
                    </w:tcPr>
                    <w:p w14:paraId="2F5182A0" w14:textId="0882733B" w:rsidR="00C44E11" w:rsidRPr="005D0A3F" w:rsidRDefault="00C44E11" w:rsidP="00C44E11">
                      <w:pPr>
                        <w:pStyle w:val="Header"/>
                        <w:spacing w:after="12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5D0A3F">
                        <w:rPr>
                          <w:rFonts w:ascii="Arial" w:hAnsi="Arial" w:cs="Arial"/>
                          <w:sz w:val="20"/>
                          <w:szCs w:val="20"/>
                        </w:rPr>
                        <w:t>Construction BSE: Employer-set Project</w:t>
                      </w:r>
                      <w:r w:rsidR="001A4ABC" w:rsidRPr="001A4ABC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(Research, planning and evaluation)</w:t>
                      </w:r>
                    </w:p>
                  </w:tc>
                </w:tr>
                <w:tr w:rsidR="00C44E11" w:rsidRPr="005D0A3F" w14:paraId="5A6DBE3C" w14:textId="77777777" w:rsidTr="00501D7A">
                  <w:tc>
                    <w:tcPr>
                      <w:tcW w:w="2909" w:type="pct"/>
                      <w:tcBorders>
                        <w:top w:val="nil"/>
                        <w:bottom w:val="single" w:sz="12" w:space="0" w:color="EBDDF4"/>
                      </w:tcBorders>
                    </w:tcPr>
                    <w:p w14:paraId="3E7949F3" w14:textId="77777777" w:rsidR="00C44E11" w:rsidRPr="005D0A3F" w:rsidRDefault="00C44E11" w:rsidP="00C44E11">
                      <w:pPr>
                        <w:pStyle w:val="Header"/>
                        <w:spacing w:after="12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5D0A3F">
                        <w:rPr>
                          <w:rFonts w:ascii="Arial" w:hAnsi="Arial" w:cs="Arial"/>
                          <w:noProof/>
                          <w:sz w:val="20"/>
                          <w:szCs w:val="20"/>
                        </w:rPr>
                        <w:t xml:space="preserve">Version 1, </w:t>
                      </w:r>
                      <w:r>
                        <w:rPr>
                          <w:rFonts w:ascii="Arial" w:hAnsi="Arial" w:cs="Arial"/>
                          <w:noProof/>
                          <w:sz w:val="20"/>
                          <w:szCs w:val="20"/>
                        </w:rPr>
                        <w:t>June 2026</w:t>
                      </w:r>
                    </w:p>
                  </w:tc>
                  <w:tc>
                    <w:tcPr>
                      <w:tcW w:w="2091" w:type="pct"/>
                      <w:tcBorders>
                        <w:top w:val="nil"/>
                        <w:bottom w:val="single" w:sz="12" w:space="0" w:color="EBDDF4"/>
                      </w:tcBorders>
                      <w:vAlign w:val="bottom"/>
                    </w:tcPr>
                    <w:p w14:paraId="4E16C418" w14:textId="77777777" w:rsidR="00C44E11" w:rsidRPr="005D0A3F" w:rsidRDefault="00C44E11" w:rsidP="00C44E11">
                      <w:pPr>
                        <w:pStyle w:val="Header"/>
                        <w:spacing w:after="120"/>
                        <w:jc w:val="right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5D0A3F">
                        <w:rPr>
                          <w:rFonts w:ascii="Arial" w:hAnsi="Arial" w:cs="Arial"/>
                          <w:sz w:val="18"/>
                          <w:szCs w:val="18"/>
                        </w:rPr>
                        <w:t>© Gatsby Technical Education Projects 2026</w:t>
                      </w:r>
                    </w:p>
                  </w:tc>
                </w:tr>
              </w:tbl>
              <w:p w14:paraId="3F27E4C1" w14:textId="77777777" w:rsidR="00C44E11" w:rsidRPr="005D0A3F" w:rsidRDefault="00C44E11" w:rsidP="00C44E11">
                <w:pPr>
                  <w:pStyle w:val="Footer"/>
                  <w:jc w:val="right"/>
                  <w:rPr>
                    <w:sz w:val="20"/>
                    <w:szCs w:val="20"/>
                  </w:rPr>
                </w:pPr>
              </w:p>
              <w:p w14:paraId="377489F9" w14:textId="0E33E15F" w:rsidR="00DA59E9" w:rsidRPr="00C44E11" w:rsidRDefault="00C44E11" w:rsidP="00C44E11">
                <w:pPr>
                  <w:pStyle w:val="Footer"/>
                  <w:jc w:val="center"/>
                  <w:rPr>
                    <w:noProof/>
                    <w:color w:val="808080" w:themeColor="background1" w:themeShade="80"/>
                    <w:sz w:val="20"/>
                    <w:szCs w:val="20"/>
                  </w:rPr>
                </w:pPr>
                <w:r w:rsidRPr="005D0A3F">
                  <w:rPr>
                    <w:color w:val="808080" w:themeColor="background1" w:themeShade="80"/>
                    <w:sz w:val="20"/>
                    <w:szCs w:val="20"/>
                  </w:rPr>
                  <w:fldChar w:fldCharType="begin"/>
                </w:r>
                <w:r w:rsidRPr="005D0A3F">
                  <w:rPr>
                    <w:color w:val="808080" w:themeColor="background1" w:themeShade="80"/>
                    <w:sz w:val="20"/>
                    <w:szCs w:val="20"/>
                  </w:rPr>
                  <w:instrText xml:space="preserve"> PAGE   \* MERGEFORMAT </w:instrText>
                </w:r>
                <w:r w:rsidRPr="005D0A3F">
                  <w:rPr>
                    <w:color w:val="808080" w:themeColor="background1" w:themeShade="80"/>
                    <w:sz w:val="20"/>
                    <w:szCs w:val="20"/>
                  </w:rPr>
                  <w:fldChar w:fldCharType="separate"/>
                </w:r>
                <w:r>
                  <w:rPr>
                    <w:color w:val="808080" w:themeColor="background1" w:themeShade="80"/>
                    <w:sz w:val="20"/>
                    <w:szCs w:val="20"/>
                  </w:rPr>
                  <w:t>1</w:t>
                </w:r>
                <w:r w:rsidRPr="005D0A3F">
                  <w:rPr>
                    <w:noProof/>
                    <w:color w:val="808080" w:themeColor="background1" w:themeShade="80"/>
                    <w:sz w:val="20"/>
                    <w:szCs w:val="20"/>
                  </w:rPr>
                  <w:fldChar w:fldCharType="end"/>
                </w:r>
              </w:p>
            </w:sdtContent>
          </w:sdt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C4FACC" w14:textId="77777777" w:rsidR="00F8798F" w:rsidRDefault="00F879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93253D" w14:textId="77777777" w:rsidR="00527F80" w:rsidRDefault="00527F80">
      <w:pPr>
        <w:spacing w:after="0" w:line="240" w:lineRule="auto"/>
      </w:pPr>
      <w:r>
        <w:separator/>
      </w:r>
    </w:p>
  </w:footnote>
  <w:footnote w:type="continuationSeparator" w:id="0">
    <w:p w14:paraId="3CBCAE80" w14:textId="77777777" w:rsidR="00527F80" w:rsidRDefault="00527F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FDA387" w14:textId="77777777" w:rsidR="00F8798F" w:rsidRDefault="00F8798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36B641" w14:textId="77777777" w:rsidR="00627887" w:rsidRDefault="00627887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"/>
      <w:tblW w:w="9026" w:type="dxa"/>
      <w:tblInd w:w="0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30"/>
      <w:gridCol w:w="6896"/>
    </w:tblGrid>
    <w:tr w:rsidR="00627887" w14:paraId="1A776F04" w14:textId="77777777">
      <w:tc>
        <w:tcPr>
          <w:tcW w:w="2130" w:type="dxa"/>
          <w:tcBorders>
            <w:bottom w:val="single" w:sz="12" w:space="0" w:color="EBDDF4"/>
          </w:tcBorders>
        </w:tcPr>
        <w:p w14:paraId="5EFAC449" w14:textId="77777777" w:rsidR="00627887" w:rsidRDefault="0062788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</w:p>
      </w:tc>
      <w:tc>
        <w:tcPr>
          <w:tcW w:w="6896" w:type="dxa"/>
          <w:tcBorders>
            <w:bottom w:val="single" w:sz="12" w:space="0" w:color="EBDDF4"/>
          </w:tcBorders>
        </w:tcPr>
        <w:p w14:paraId="55491B34" w14:textId="51055E8F" w:rsidR="00627887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Resource 3: Employer-set </w:t>
          </w:r>
          <w:r w:rsidR="00F8798F">
            <w:rPr>
              <w:sz w:val="20"/>
              <w:szCs w:val="20"/>
            </w:rPr>
            <w:t>p</w:t>
          </w:r>
          <w:r>
            <w:rPr>
              <w:sz w:val="20"/>
              <w:szCs w:val="20"/>
            </w:rPr>
            <w:t>roject evaluation</w:t>
          </w:r>
        </w:p>
        <w:p w14:paraId="70A58F4D" w14:textId="4B56BC2B" w:rsidR="00627887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4</w:t>
          </w:r>
          <w:r w:rsidR="008A4D19">
            <w:rPr>
              <w:sz w:val="20"/>
              <w:szCs w:val="20"/>
            </w:rPr>
            <w:t xml:space="preserve"> worksheet answers</w:t>
          </w:r>
        </w:p>
      </w:tc>
    </w:tr>
  </w:tbl>
  <w:p w14:paraId="72EAB19C" w14:textId="77777777" w:rsidR="00627887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194A68A9" wp14:editId="569DC7D3">
          <wp:simplePos x="0" y="0"/>
          <wp:positionH relativeFrom="column">
            <wp:posOffset>2</wp:posOffset>
          </wp:positionH>
          <wp:positionV relativeFrom="paragraph">
            <wp:posOffset>-601343</wp:posOffset>
          </wp:positionV>
          <wp:extent cx="1137557" cy="477540"/>
          <wp:effectExtent l="0" t="0" r="0" b="0"/>
          <wp:wrapNone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70D977" w14:textId="77777777" w:rsidR="00F8798F" w:rsidRDefault="00F879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2E4081"/>
    <w:multiLevelType w:val="hybridMultilevel"/>
    <w:tmpl w:val="B5B806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1A703E"/>
    <w:multiLevelType w:val="hybridMultilevel"/>
    <w:tmpl w:val="A07659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F35B3F"/>
    <w:multiLevelType w:val="hybridMultilevel"/>
    <w:tmpl w:val="8C7619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3927D6"/>
    <w:multiLevelType w:val="hybridMultilevel"/>
    <w:tmpl w:val="E8EA07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B543FC"/>
    <w:multiLevelType w:val="hybridMultilevel"/>
    <w:tmpl w:val="A3322E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E067B8"/>
    <w:multiLevelType w:val="hybridMultilevel"/>
    <w:tmpl w:val="90CC4D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A72520"/>
    <w:multiLevelType w:val="multilevel"/>
    <w:tmpl w:val="121642C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74134474"/>
    <w:multiLevelType w:val="hybridMultilevel"/>
    <w:tmpl w:val="D396DFF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7951D0"/>
    <w:multiLevelType w:val="hybridMultilevel"/>
    <w:tmpl w:val="A0DCA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4168252">
    <w:abstractNumId w:val="6"/>
  </w:num>
  <w:num w:numId="2" w16cid:durableId="728266053">
    <w:abstractNumId w:val="1"/>
  </w:num>
  <w:num w:numId="3" w16cid:durableId="418985259">
    <w:abstractNumId w:val="7"/>
  </w:num>
  <w:num w:numId="4" w16cid:durableId="748037695">
    <w:abstractNumId w:val="8"/>
  </w:num>
  <w:num w:numId="5" w16cid:durableId="1736008706">
    <w:abstractNumId w:val="4"/>
  </w:num>
  <w:num w:numId="6" w16cid:durableId="535167554">
    <w:abstractNumId w:val="2"/>
  </w:num>
  <w:num w:numId="7" w16cid:durableId="1768888393">
    <w:abstractNumId w:val="5"/>
  </w:num>
  <w:num w:numId="8" w16cid:durableId="1967006166">
    <w:abstractNumId w:val="3"/>
  </w:num>
  <w:num w:numId="9" w16cid:durableId="11049573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embedTrueTypeFonts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UyMjU0NDU1NDYwMzdQ0lEKTi0uzszPAykwqgUAjJr6kiwAAAA="/>
  </w:docVars>
  <w:rsids>
    <w:rsidRoot w:val="00627887"/>
    <w:rsid w:val="00005414"/>
    <w:rsid w:val="0010005E"/>
    <w:rsid w:val="001A4ABC"/>
    <w:rsid w:val="001C444F"/>
    <w:rsid w:val="00356546"/>
    <w:rsid w:val="003738EF"/>
    <w:rsid w:val="00375855"/>
    <w:rsid w:val="003A404B"/>
    <w:rsid w:val="003C2C4D"/>
    <w:rsid w:val="003D4F99"/>
    <w:rsid w:val="00457D88"/>
    <w:rsid w:val="00493B1A"/>
    <w:rsid w:val="004B27CB"/>
    <w:rsid w:val="004E7511"/>
    <w:rsid w:val="00527F80"/>
    <w:rsid w:val="00540791"/>
    <w:rsid w:val="00601A8E"/>
    <w:rsid w:val="00627887"/>
    <w:rsid w:val="007433FF"/>
    <w:rsid w:val="00830D37"/>
    <w:rsid w:val="008507CE"/>
    <w:rsid w:val="008A4D19"/>
    <w:rsid w:val="00916F99"/>
    <w:rsid w:val="00963D68"/>
    <w:rsid w:val="009B3F9E"/>
    <w:rsid w:val="00AD3236"/>
    <w:rsid w:val="00BA6FA0"/>
    <w:rsid w:val="00BE5843"/>
    <w:rsid w:val="00C26891"/>
    <w:rsid w:val="00C44E11"/>
    <w:rsid w:val="00C810BB"/>
    <w:rsid w:val="00C86583"/>
    <w:rsid w:val="00CA7DCC"/>
    <w:rsid w:val="00D110CA"/>
    <w:rsid w:val="00DA59E9"/>
    <w:rsid w:val="00DC2C62"/>
    <w:rsid w:val="00DF65C2"/>
    <w:rsid w:val="00E46E30"/>
    <w:rsid w:val="00F47A76"/>
    <w:rsid w:val="00F879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FCBB3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200"/>
      <w:outlineLvl w:val="0"/>
    </w:pPr>
    <w:rPr>
      <w:color w:val="432673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40" w:after="120"/>
      <w:outlineLvl w:val="1"/>
    </w:pPr>
    <w:rPr>
      <w:color w:val="432673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EBDDF4"/>
      <w:spacing w:before="600" w:after="600" w:line="240" w:lineRule="auto"/>
      <w:jc w:val="center"/>
    </w:pPr>
    <w:rPr>
      <w:b/>
      <w:bCs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spacing w:after="120"/>
      <w:jc w:val="center"/>
    </w:pPr>
    <w:rPr>
      <w:color w:val="432673"/>
      <w:sz w:val="36"/>
      <w:szCs w:val="36"/>
    </w:rPr>
  </w:style>
  <w:style w:type="table" w:customStyle="1" w:styleId="a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F65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65C2"/>
  </w:style>
  <w:style w:type="paragraph" w:styleId="Footer">
    <w:name w:val="footer"/>
    <w:basedOn w:val="Normal"/>
    <w:link w:val="FooterChar"/>
    <w:uiPriority w:val="99"/>
    <w:unhideWhenUsed/>
    <w:rsid w:val="00DF65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65C2"/>
  </w:style>
  <w:style w:type="paragraph" w:styleId="ListParagraph">
    <w:name w:val="List Paragraph"/>
    <w:basedOn w:val="Normal"/>
    <w:uiPriority w:val="34"/>
    <w:qFormat/>
    <w:rsid w:val="00356546"/>
    <w:pPr>
      <w:ind w:left="720"/>
      <w:contextualSpacing/>
    </w:pPr>
  </w:style>
  <w:style w:type="table" w:styleId="TableGridLight">
    <w:name w:val="Grid Table Light"/>
    <w:basedOn w:val="TableNormal"/>
    <w:uiPriority w:val="40"/>
    <w:rsid w:val="00C44E11"/>
    <w:pPr>
      <w:spacing w:after="0" w:line="240" w:lineRule="auto"/>
    </w:pPr>
    <w:rPr>
      <w:rFonts w:asciiTheme="minorHAnsi" w:eastAsiaTheme="minorHAnsi" w:hAnsiTheme="minorHAnsi" w:cstheme="minorBidi"/>
      <w:color w:val="auto"/>
      <w:kern w:val="2"/>
      <w:lang w:eastAsia="en-US"/>
      <w14:ligatures w14:val="standardContextual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fb43fb1aa4e59332d5b0f19b84463a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72831a12c1f50ef4f14741b0b460a1ce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482796F-6304-4B7A-B314-D427633078CB}"/>
</file>

<file path=customXml/itemProps2.xml><?xml version="1.0" encoding="utf-8"?>
<ds:datastoreItem xmlns:ds="http://schemas.openxmlformats.org/officeDocument/2006/customXml" ds:itemID="{4506DE11-2374-4EB0-9BBA-6436DD745BE3}"/>
</file>

<file path=customXml/itemProps3.xml><?xml version="1.0" encoding="utf-8"?>
<ds:datastoreItem xmlns:ds="http://schemas.openxmlformats.org/officeDocument/2006/customXml" ds:itemID="{FED1BF66-4FFA-4438-ADEC-1767B08652F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5</Words>
  <Characters>941</Characters>
  <Application>Microsoft Office Word</Application>
  <DocSecurity>0</DocSecurity>
  <Lines>7</Lines>
  <Paragraphs>2</Paragraphs>
  <ScaleCrop>false</ScaleCrop>
  <Company/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6-15T08:34:00Z</dcterms:created>
  <dcterms:modified xsi:type="dcterms:W3CDTF">2026-06-15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